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239D" w:rsidRPr="006213FA" w:rsidRDefault="00F3031C" w:rsidP="0029239D">
      <w:pPr>
        <w:spacing w:after="0"/>
        <w:jc w:val="center"/>
        <w:rPr>
          <w:b/>
          <w:sz w:val="40"/>
          <w:u w:val="single"/>
        </w:rPr>
      </w:pPr>
      <w:r>
        <w:rPr>
          <w:b/>
          <w:sz w:val="40"/>
          <w:u w:val="single"/>
        </w:rPr>
        <w:t>Sessional Assignment Summer</w:t>
      </w:r>
      <w:r w:rsidR="0029239D" w:rsidRPr="006213FA">
        <w:rPr>
          <w:b/>
          <w:sz w:val="40"/>
          <w:u w:val="single"/>
        </w:rPr>
        <w:t xml:space="preserve"> 2020</w:t>
      </w:r>
    </w:p>
    <w:p w:rsidR="00DC1A17" w:rsidRPr="006213FA" w:rsidRDefault="00DC1A17" w:rsidP="00F02B07">
      <w:pPr>
        <w:spacing w:after="0"/>
        <w:rPr>
          <w:b/>
          <w:sz w:val="24"/>
        </w:rPr>
      </w:pPr>
    </w:p>
    <w:p w:rsidR="00F02B07" w:rsidRPr="006213FA" w:rsidRDefault="00F02B07" w:rsidP="00F02B07">
      <w:pPr>
        <w:spacing w:after="0"/>
        <w:rPr>
          <w:b/>
          <w:sz w:val="24"/>
        </w:rPr>
      </w:pPr>
      <w:r w:rsidRPr="006213FA">
        <w:rPr>
          <w:b/>
          <w:sz w:val="24"/>
        </w:rPr>
        <w:t xml:space="preserve">Course Title: </w:t>
      </w:r>
      <w:r w:rsidR="00D22E2A">
        <w:rPr>
          <w:b/>
          <w:sz w:val="24"/>
        </w:rPr>
        <w:t>Cloud Computing</w:t>
      </w:r>
      <w:r w:rsidRPr="006213FA">
        <w:rPr>
          <w:b/>
          <w:sz w:val="24"/>
        </w:rPr>
        <w:tab/>
      </w:r>
      <w:r w:rsidRPr="006213FA">
        <w:rPr>
          <w:b/>
          <w:sz w:val="24"/>
        </w:rPr>
        <w:tab/>
      </w:r>
      <w:r w:rsidRPr="006213FA">
        <w:rPr>
          <w:b/>
          <w:sz w:val="24"/>
        </w:rPr>
        <w:tab/>
      </w:r>
    </w:p>
    <w:p w:rsidR="00F02B07" w:rsidRPr="006213FA" w:rsidRDefault="00F02B07" w:rsidP="00F02B07">
      <w:pPr>
        <w:spacing w:after="0"/>
        <w:rPr>
          <w:b/>
          <w:sz w:val="24"/>
        </w:rPr>
      </w:pPr>
      <w:r w:rsidRPr="006213FA">
        <w:rPr>
          <w:b/>
          <w:sz w:val="24"/>
        </w:rPr>
        <w:t>Instructor: Rimsha Khan</w:t>
      </w:r>
    </w:p>
    <w:p w:rsidR="00F02B07" w:rsidRPr="006213FA" w:rsidRDefault="00F02B07" w:rsidP="00F02B07">
      <w:pPr>
        <w:spacing w:after="0"/>
        <w:rPr>
          <w:b/>
          <w:sz w:val="24"/>
        </w:rPr>
      </w:pPr>
      <w:r w:rsidRPr="006213FA">
        <w:rPr>
          <w:b/>
          <w:sz w:val="24"/>
        </w:rPr>
        <w:t xml:space="preserve">Total Marks: </w:t>
      </w:r>
      <w:r w:rsidR="00F3031C">
        <w:rPr>
          <w:b/>
          <w:sz w:val="24"/>
        </w:rPr>
        <w:t>2</w:t>
      </w:r>
      <w:r w:rsidRPr="006213FA">
        <w:rPr>
          <w:b/>
          <w:sz w:val="24"/>
        </w:rPr>
        <w:t>0</w:t>
      </w:r>
    </w:p>
    <w:p w:rsidR="00F02B07" w:rsidRPr="006213FA" w:rsidRDefault="00F02B07" w:rsidP="00F02B07">
      <w:pPr>
        <w:pBdr>
          <w:bottom w:val="single" w:sz="12" w:space="1" w:color="auto"/>
        </w:pBdr>
        <w:rPr>
          <w:b/>
          <w:sz w:val="24"/>
        </w:rPr>
      </w:pPr>
    </w:p>
    <w:p w:rsidR="00A222D7" w:rsidRPr="006213FA" w:rsidRDefault="00A222D7">
      <w:pPr>
        <w:rPr>
          <w:b/>
          <w:sz w:val="24"/>
        </w:rPr>
      </w:pPr>
      <w:r w:rsidRPr="006213FA">
        <w:rPr>
          <w:b/>
          <w:sz w:val="24"/>
        </w:rPr>
        <w:t xml:space="preserve">NOTE: Understanding the paper is part of solving the paper so no questions will be entertained. </w:t>
      </w:r>
    </w:p>
    <w:p w:rsidR="00F3031C" w:rsidRPr="00F3031C" w:rsidRDefault="00675307" w:rsidP="003C282B">
      <w:pPr>
        <w:spacing w:after="0"/>
        <w:rPr>
          <w:b/>
          <w:sz w:val="24"/>
        </w:rPr>
      </w:pPr>
      <w:r w:rsidRPr="006213FA">
        <w:rPr>
          <w:b/>
          <w:sz w:val="24"/>
        </w:rPr>
        <w:t>INSTUCTION</w:t>
      </w:r>
      <w:r w:rsidR="003C282B">
        <w:rPr>
          <w:b/>
          <w:sz w:val="24"/>
        </w:rPr>
        <w:t>(</w:t>
      </w:r>
      <w:r w:rsidRPr="006213FA">
        <w:rPr>
          <w:b/>
          <w:sz w:val="24"/>
        </w:rPr>
        <w:t>S</w:t>
      </w:r>
      <w:r w:rsidR="003C282B">
        <w:rPr>
          <w:b/>
          <w:sz w:val="24"/>
        </w:rPr>
        <w:t>)</w:t>
      </w:r>
      <w:r w:rsidRPr="006213FA">
        <w:rPr>
          <w:b/>
          <w:sz w:val="24"/>
        </w:rPr>
        <w:t>:</w:t>
      </w:r>
      <w:r w:rsidR="003C282B" w:rsidRPr="00F3031C">
        <w:rPr>
          <w:b/>
          <w:sz w:val="24"/>
        </w:rPr>
        <w:t xml:space="preserve"> </w:t>
      </w:r>
      <w:r w:rsidR="00F3031C" w:rsidRPr="00F3031C">
        <w:rPr>
          <w:b/>
          <w:sz w:val="24"/>
        </w:rPr>
        <w:t>Upload after converting to PDF</w:t>
      </w:r>
    </w:p>
    <w:p w:rsidR="00F3031C" w:rsidRPr="00F3031C" w:rsidRDefault="00F3031C" w:rsidP="00F3031C">
      <w:pPr>
        <w:pStyle w:val="ListParagraph"/>
        <w:pBdr>
          <w:bottom w:val="single" w:sz="12" w:space="1" w:color="auto"/>
        </w:pBdr>
        <w:ind w:left="0"/>
        <w:rPr>
          <w:b/>
          <w:sz w:val="24"/>
        </w:rPr>
      </w:pPr>
    </w:p>
    <w:p w:rsidR="00675F31" w:rsidRPr="006213FA" w:rsidRDefault="00675F31" w:rsidP="00675F31">
      <w:pPr>
        <w:rPr>
          <w:sz w:val="28"/>
        </w:rPr>
      </w:pPr>
    </w:p>
    <w:p w:rsidR="00173972" w:rsidRPr="006213FA" w:rsidRDefault="00A15B8D" w:rsidP="00675F31">
      <w:pPr>
        <w:rPr>
          <w:b/>
          <w:sz w:val="28"/>
        </w:rPr>
      </w:pPr>
      <w:r>
        <w:rPr>
          <w:b/>
          <w:sz w:val="28"/>
        </w:rPr>
        <w:t>Q1</w:t>
      </w:r>
      <w:r w:rsidR="00173972" w:rsidRPr="006213FA">
        <w:rPr>
          <w:b/>
          <w:sz w:val="28"/>
        </w:rPr>
        <w:t xml:space="preserve">:  Write SQL queries for the following </w:t>
      </w:r>
      <w:r w:rsidR="0005187A" w:rsidRPr="006213FA">
        <w:rPr>
          <w:b/>
          <w:sz w:val="28"/>
        </w:rPr>
        <w:t xml:space="preserve">DDL </w:t>
      </w:r>
      <w:r w:rsidR="00173972" w:rsidRPr="006213FA">
        <w:rPr>
          <w:b/>
          <w:sz w:val="28"/>
        </w:rPr>
        <w:t>Statements</w:t>
      </w:r>
    </w:p>
    <w:p w:rsidR="003C282B" w:rsidRDefault="003C282B" w:rsidP="003C282B">
      <w:pPr>
        <w:pStyle w:val="ListParagraph"/>
        <w:numPr>
          <w:ilvl w:val="0"/>
          <w:numId w:val="2"/>
        </w:numPr>
        <w:rPr>
          <w:b/>
          <w:sz w:val="28"/>
        </w:rPr>
      </w:pPr>
      <w:r>
        <w:rPr>
          <w:b/>
          <w:sz w:val="28"/>
        </w:rPr>
        <w:t>What is VPN in Cloud Computing and what does it contain? (5 marks)</w:t>
      </w:r>
    </w:p>
    <w:p w:rsidR="00A15B8D" w:rsidRDefault="00A15B8D" w:rsidP="00D22E2A">
      <w:pPr>
        <w:pStyle w:val="ListParagraph"/>
        <w:numPr>
          <w:ilvl w:val="0"/>
          <w:numId w:val="2"/>
        </w:numPr>
        <w:rPr>
          <w:b/>
          <w:sz w:val="28"/>
        </w:rPr>
      </w:pPr>
      <w:r>
        <w:rPr>
          <w:b/>
          <w:sz w:val="28"/>
        </w:rPr>
        <w:t>W</w:t>
      </w:r>
      <w:r w:rsidR="00D22E2A">
        <w:rPr>
          <w:b/>
          <w:sz w:val="28"/>
        </w:rPr>
        <w:t>hat is the correlation between business si</w:t>
      </w:r>
      <w:r w:rsidR="003C282B">
        <w:rPr>
          <w:b/>
          <w:sz w:val="28"/>
        </w:rPr>
        <w:t>z</w:t>
      </w:r>
      <w:r w:rsidR="00D22E2A">
        <w:rPr>
          <w:b/>
          <w:sz w:val="28"/>
        </w:rPr>
        <w:t>e and data center scale.</w:t>
      </w:r>
      <w:r w:rsidR="003C282B">
        <w:rPr>
          <w:b/>
          <w:sz w:val="28"/>
        </w:rPr>
        <w:t xml:space="preserve"> (7 marks)</w:t>
      </w:r>
    </w:p>
    <w:p w:rsidR="003C282B" w:rsidRDefault="003C282B" w:rsidP="00D22E2A">
      <w:pPr>
        <w:pStyle w:val="ListParagraph"/>
        <w:numPr>
          <w:ilvl w:val="0"/>
          <w:numId w:val="2"/>
        </w:numPr>
        <w:rPr>
          <w:b/>
          <w:sz w:val="28"/>
        </w:rPr>
      </w:pPr>
      <w:r>
        <w:rPr>
          <w:b/>
          <w:sz w:val="28"/>
        </w:rPr>
        <w:t>What are racks in data center? How racks are selected and placed? (8 marks)</w:t>
      </w:r>
      <w:bookmarkStart w:id="0" w:name="_GoBack"/>
      <w:bookmarkEnd w:id="0"/>
    </w:p>
    <w:p w:rsidR="00F3031C" w:rsidRDefault="00F3031C" w:rsidP="00F3031C">
      <w:pPr>
        <w:pStyle w:val="ListParagraph"/>
        <w:rPr>
          <w:b/>
          <w:sz w:val="28"/>
        </w:rPr>
      </w:pPr>
    </w:p>
    <w:p w:rsidR="00F3031C" w:rsidRDefault="00F3031C" w:rsidP="00F3031C">
      <w:pPr>
        <w:pStyle w:val="ListParagraph"/>
        <w:ind w:left="360"/>
        <w:rPr>
          <w:b/>
          <w:sz w:val="28"/>
        </w:rPr>
      </w:pPr>
      <w:r>
        <w:rPr>
          <w:b/>
          <w:sz w:val="28"/>
        </w:rPr>
        <w:t>*************************************************************</w:t>
      </w:r>
    </w:p>
    <w:sectPr w:rsidR="00F303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2EA2" w:rsidRDefault="00A62EA2" w:rsidP="006213FA">
      <w:pPr>
        <w:spacing w:after="0" w:line="240" w:lineRule="auto"/>
      </w:pPr>
      <w:r>
        <w:separator/>
      </w:r>
    </w:p>
  </w:endnote>
  <w:endnote w:type="continuationSeparator" w:id="0">
    <w:p w:rsidR="00A62EA2" w:rsidRDefault="00A62EA2" w:rsidP="00621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2EA2" w:rsidRDefault="00A62EA2" w:rsidP="006213FA">
      <w:pPr>
        <w:spacing w:after="0" w:line="240" w:lineRule="auto"/>
      </w:pPr>
      <w:r>
        <w:separator/>
      </w:r>
    </w:p>
  </w:footnote>
  <w:footnote w:type="continuationSeparator" w:id="0">
    <w:p w:rsidR="00A62EA2" w:rsidRDefault="00A62EA2" w:rsidP="006213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231174"/>
    <w:multiLevelType w:val="hybridMultilevel"/>
    <w:tmpl w:val="9552D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9E0722"/>
    <w:multiLevelType w:val="hybridMultilevel"/>
    <w:tmpl w:val="AEB86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680DC0"/>
    <w:multiLevelType w:val="hybridMultilevel"/>
    <w:tmpl w:val="C0ACF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603A1"/>
    <w:multiLevelType w:val="hybridMultilevel"/>
    <w:tmpl w:val="EDB49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3B35BC"/>
    <w:multiLevelType w:val="hybridMultilevel"/>
    <w:tmpl w:val="67F0C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8D08C4"/>
    <w:multiLevelType w:val="hybridMultilevel"/>
    <w:tmpl w:val="15A84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3NDOzNDM2MjKwMDZS0lEKTi0uzszPAykwrQUANkpLTywAAAA="/>
  </w:docVars>
  <w:rsids>
    <w:rsidRoot w:val="00014F42"/>
    <w:rsid w:val="00014F42"/>
    <w:rsid w:val="0005187A"/>
    <w:rsid w:val="000908C4"/>
    <w:rsid w:val="001641E1"/>
    <w:rsid w:val="00173972"/>
    <w:rsid w:val="001A2962"/>
    <w:rsid w:val="001D5034"/>
    <w:rsid w:val="001E2CC4"/>
    <w:rsid w:val="00274C10"/>
    <w:rsid w:val="0029239D"/>
    <w:rsid w:val="002C3B28"/>
    <w:rsid w:val="00302A46"/>
    <w:rsid w:val="00385A80"/>
    <w:rsid w:val="003C282B"/>
    <w:rsid w:val="00482848"/>
    <w:rsid w:val="004D1694"/>
    <w:rsid w:val="004E232B"/>
    <w:rsid w:val="004F0FAB"/>
    <w:rsid w:val="00505262"/>
    <w:rsid w:val="006213FA"/>
    <w:rsid w:val="00675307"/>
    <w:rsid w:val="00675F31"/>
    <w:rsid w:val="007C3AC0"/>
    <w:rsid w:val="00861D82"/>
    <w:rsid w:val="008A6A39"/>
    <w:rsid w:val="00A15B8D"/>
    <w:rsid w:val="00A222D7"/>
    <w:rsid w:val="00A62EA2"/>
    <w:rsid w:val="00A7471B"/>
    <w:rsid w:val="00AE6802"/>
    <w:rsid w:val="00B8233B"/>
    <w:rsid w:val="00C70711"/>
    <w:rsid w:val="00CB67B6"/>
    <w:rsid w:val="00D02A78"/>
    <w:rsid w:val="00D22E2A"/>
    <w:rsid w:val="00DC1A17"/>
    <w:rsid w:val="00E96F9C"/>
    <w:rsid w:val="00EA267F"/>
    <w:rsid w:val="00EF2DC3"/>
    <w:rsid w:val="00F02B07"/>
    <w:rsid w:val="00F24665"/>
    <w:rsid w:val="00F3031C"/>
    <w:rsid w:val="00F52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75102B-AE61-4300-A0FB-29937B7DD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07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47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3FA"/>
  </w:style>
  <w:style w:type="paragraph" w:styleId="Footer">
    <w:name w:val="footer"/>
    <w:basedOn w:val="Normal"/>
    <w:link w:val="FooterChar"/>
    <w:uiPriority w:val="99"/>
    <w:unhideWhenUsed/>
    <w:rsid w:val="0062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3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16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msha's</dc:creator>
  <cp:keywords/>
  <dc:description/>
  <cp:lastModifiedBy>Rimsha's</cp:lastModifiedBy>
  <cp:revision>18</cp:revision>
  <cp:lastPrinted>2020-06-28T12:33:00Z</cp:lastPrinted>
  <dcterms:created xsi:type="dcterms:W3CDTF">2020-04-20T06:32:00Z</dcterms:created>
  <dcterms:modified xsi:type="dcterms:W3CDTF">2020-09-17T11:57:00Z</dcterms:modified>
</cp:coreProperties>
</file>